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1178461303"/>
        <w:docPartObj>
          <w:docPartGallery w:val="Cover Pages"/>
          <w:docPartUnique/>
        </w:docPartObj>
      </w:sdtPr>
      <w:sdtContent>
        <w:p w14:paraId="7361FB83" w14:textId="41959917" w:rsidR="00D47DD6" w:rsidRDefault="00D47DD6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10FAD704" wp14:editId="021762D6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52920" cy="9142730"/>
                    <wp:effectExtent l="0" t="0" r="2540" b="133985"/>
                    <wp:wrapNone/>
                    <wp:docPr id="119" name="Group 11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58000" cy="9271750"/>
                              <a:chOff x="0" y="0"/>
                              <a:chExt cx="6858000" cy="9271750"/>
                            </a:xfrm>
                          </wpg:grpSpPr>
                          <wps:wsp>
                            <wps:cNvPr id="120" name="Rectangle 120"/>
                            <wps:cNvSpPr/>
                            <wps:spPr>
                              <a:xfrm>
                                <a:off x="0" y="7315200"/>
                                <a:ext cx="6858000" cy="14318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1" name="Rectangle 121"/>
                            <wps:cNvSpPr/>
                            <wps:spPr>
                              <a:xfrm>
                                <a:off x="0" y="7439025"/>
                                <a:ext cx="6858000" cy="18327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alias w:val="Author"/>
                                    <w:tag w:val=""/>
                                    <w:id w:val="884141857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Content>
                                    <w:p w14:paraId="0F13F036" w14:textId="12B3D944" w:rsidR="00D47DD6" w:rsidRDefault="00D47DD6">
                                      <w:pPr>
                                        <w:pStyle w:val="NoSpacing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>Ataberk ÖKLÜ</w:t>
                                      </w:r>
                                    </w:p>
                                  </w:sdtContent>
                                </w:sdt>
                                <w:p w14:paraId="0AF2FFAB" w14:textId="711DFD2F" w:rsidR="00D47DD6" w:rsidRDefault="00D47DD6">
                                  <w:pPr>
                                    <w:pStyle w:val="NoSpacing"/>
                                    <w:rPr>
                                      <w:caps/>
                                      <w:color w:val="FFFFFF" w:themeColor="background1"/>
                                    </w:rPr>
                                  </w:pPr>
                                  <w:sdt>
                                    <w:sdtPr>
                                      <w:rPr>
                                        <w:caps/>
                                        <w:color w:val="FFFFFF" w:themeColor="background1"/>
                                      </w:rPr>
                                      <w:alias w:val="Company"/>
                                      <w:tag w:val=""/>
                                      <w:id w:val="922067218"/>
  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  <w:text/>
                                    </w:sdtPr>
                                    <w:sdtContent>
                                      <w:r w:rsidR="000B4E2C">
                                        <w:rPr>
                                          <w:caps/>
                                          <w:color w:val="FFFFFF" w:themeColor="background1"/>
                                        </w:rPr>
                                        <w:t>METU EEE</w:t>
                                      </w:r>
                                    </w:sdtContent>
                                  </w:sdt>
                                  <w:r>
                                    <w:rPr>
                                      <w:caps/>
                                      <w:color w:val="FFFFFF" w:themeColor="background1"/>
                                    </w:rPr>
                                    <w:t xml:space="preserve"> | </w:t>
                                  </w:r>
                                  <w:sdt>
                                    <w:sdtPr>
                                      <w:rPr>
                                        <w:caps/>
                                        <w:color w:val="FFFFFF" w:themeColor="background1"/>
                                      </w:rPr>
                                      <w:alias w:val="Address"/>
                                      <w:tag w:val=""/>
                                      <w:id w:val="2113163453"/>
  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  <w:text/>
                                    </w:sdtPr>
                                    <w:sdtContent>
                                      <w:r w:rsidR="000B4E2C">
                                        <w:rPr>
                                          <w:caps/>
                                          <w:color w:val="FFFFFF" w:themeColor="background1"/>
                                        </w:rPr>
                                        <w:t>2305142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18288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2" name="Text Box 122"/>
                            <wps:cNvSpPr txBox="1"/>
                            <wps:spPr>
                              <a:xfrm>
                                <a:off x="0" y="0"/>
                                <a:ext cx="6858000" cy="73152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olor w:val="595959" w:themeColor="text1" w:themeTint="A6"/>
                                      <w:sz w:val="108"/>
                                      <w:szCs w:val="108"/>
                                    </w:rPr>
                                    <w:alias w:val="Title"/>
                                    <w:tag w:val=""/>
                                    <w:id w:val="-1476986296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p w14:paraId="67ABA60C" w14:textId="4FE2868B" w:rsidR="00D47DD6" w:rsidRDefault="00D47DD6">
                                      <w:pPr>
                                        <w:pStyle w:val="NoSpacing"/>
                                        <w:pBdr>
                                          <w:bottom w:val="single" w:sz="6" w:space="4" w:color="7F7F7F" w:themeColor="text1" w:themeTint="80"/>
                                        </w:pBdr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</w:pP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  <w:t>Laboratory Work 3</w:t>
                                      </w:r>
                                    </w:p>
                                  </w:sdtContent>
                                </w:sdt>
                                <w:sdt>
                                  <w:sdtPr>
                                    <w:rPr>
                                      <w:caps/>
                                      <w:color w:val="44546A" w:themeColor="text2"/>
                                      <w:sz w:val="36"/>
                                      <w:szCs w:val="36"/>
                                    </w:rPr>
                                    <w:alias w:val="Subtitle"/>
                                    <w:tag w:val=""/>
                                    <w:id w:val="157346227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Content>
                                    <w:p w14:paraId="3F0DFF70" w14:textId="38868578" w:rsidR="00D47DD6" w:rsidRDefault="00D47DD6">
                                      <w:pPr>
                                        <w:pStyle w:val="NoSpacing"/>
                                        <w:spacing w:before="240"/>
                                        <w:rPr>
                                          <w:caps/>
                                          <w:color w:val="44546A" w:themeColor="text2"/>
                                          <w:sz w:val="36"/>
                                          <w:szCs w:val="36"/>
                                        </w:rPr>
                                      </w:pPr>
                                      <w:r>
                                        <w:rPr>
                                          <w:caps/>
                                          <w:color w:val="44546A" w:themeColor="text2"/>
                                          <w:sz w:val="36"/>
                                          <w:szCs w:val="36"/>
                                        </w:rPr>
                                        <w:t>Preliminary work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457200" tIns="457200" rIns="457200" bIns="45720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10FAD704" id="Group 119" o:spid="_x0000_s1026" style="position:absolute;margin-left:0;margin-top:0;width:539.6pt;height:719.9pt;z-index:-251657216;mso-width-percent:882;mso-height-percent:909;mso-position-horizontal:center;mso-position-horizontal-relative:page;mso-position-vertical:center;mso-position-vertical-relative:page;mso-width-percent:882;mso-height-percent:909" coordsize="68580,927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">
                    <v:rect id="Rectangle 120" o:spid="_x0000_s1027" style="position:absolute;top:73152;width:68580;height:14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" fillcolor="#4472c4 [3204]" stroked="f" strokeweight="1pt"/>
                    <v:rect id="Rectangle 121" o:spid="_x0000_s1028" style="position:absolute;top:74390;width:68580;height:18327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" fillcolor="#ed7d31 [3205]" stroked="f" strokeweight="1pt">
                      <v:textbox inset="36pt,14.4pt,36pt,36pt">
                        <w:txbxContent>
                          <w:sdt>
                            <w:sdtPr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  <w:alias w:val="Author"/>
                              <w:tag w:val=""/>
                              <w:id w:val="884141857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Content>
                              <w:p w14:paraId="0F13F036" w14:textId="12B3D944" w:rsidR="00D47DD6" w:rsidRDefault="00D47DD6">
                                <w:pPr>
                                  <w:pStyle w:val="NoSpacing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>Ataberk ÖKLÜ</w:t>
                                </w:r>
                              </w:p>
                            </w:sdtContent>
                          </w:sdt>
                          <w:p w14:paraId="0AF2FFAB" w14:textId="711DFD2F" w:rsidR="00D47DD6" w:rsidRDefault="00D47DD6">
                            <w:pPr>
                              <w:pStyle w:val="NoSpacing"/>
                              <w:rPr>
                                <w:caps/>
                                <w:color w:val="FFFFFF" w:themeColor="background1"/>
                              </w:rPr>
                            </w:pPr>
                            <w:sdt>
                              <w:sdtPr>
                                <w:rPr>
                                  <w:caps/>
                                  <w:color w:val="FFFFFF" w:themeColor="background1"/>
                                </w:rPr>
                                <w:alias w:val="Company"/>
                                <w:tag w:val=""/>
                                <w:id w:val="922067218"/>
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<w:text/>
                              </w:sdtPr>
                              <w:sdtContent>
                                <w:r w:rsidR="000B4E2C">
                                  <w:rPr>
                                    <w:caps/>
                                    <w:color w:val="FFFFFF" w:themeColor="background1"/>
                                  </w:rPr>
                                  <w:t>METU EEE</w:t>
                                </w:r>
                              </w:sdtContent>
                            </w:sdt>
                            <w:r>
                              <w:rPr>
                                <w:caps/>
                                <w:color w:val="FFFFFF" w:themeColor="background1"/>
                              </w:rPr>
                              <w:t xml:space="preserve"> | </w:t>
                            </w:r>
                            <w:sdt>
                              <w:sdtPr>
                                <w:rPr>
                                  <w:caps/>
                                  <w:color w:val="FFFFFF" w:themeColor="background1"/>
                                </w:rPr>
                                <w:alias w:val="Address"/>
                                <w:tag w:val=""/>
                                <w:id w:val="2113163453"/>
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<w:text/>
                              </w:sdtPr>
                              <w:sdtContent>
                                <w:r w:rsidR="000B4E2C">
                                  <w:rPr>
                                    <w:caps/>
                                    <w:color w:val="FFFFFF" w:themeColor="background1"/>
                                  </w:rPr>
                                  <w:t>2305142</w:t>
                                </w:r>
                              </w:sdtContent>
                            </w:sdt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22" o:spid="_x0000_s1029" type="#_x0000_t202" style="position:absolute;width:68580;height:731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" filled="f" stroked="f" strokeweight=".5pt">
                      <v:textbox inset="36pt,36pt,36pt,36pt">
                        <w:txbx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olor w:val="595959" w:themeColor="text1" w:themeTint="A6"/>
                                <w:sz w:val="108"/>
                                <w:szCs w:val="108"/>
                              </w:rPr>
                              <w:alias w:val="Title"/>
                              <w:tag w:val=""/>
                              <w:id w:val="-1476986296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p w14:paraId="67ABA60C" w14:textId="4FE2868B" w:rsidR="00D47DD6" w:rsidRDefault="00D47DD6">
                                <w:pPr>
                                  <w:pStyle w:val="NoSpacing"/>
                                  <w:pBdr>
                                    <w:bottom w:val="single" w:sz="6" w:space="4" w:color="7F7F7F" w:themeColor="text1" w:themeTint="80"/>
                                  </w:pBdr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</w:pPr>
                                <w:r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  <w:t>Laboratory Work 3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caps/>
                                <w:color w:val="44546A" w:themeColor="text2"/>
                                <w:sz w:val="36"/>
                                <w:szCs w:val="36"/>
                              </w:rPr>
                              <w:alias w:val="Subtitle"/>
                              <w:tag w:val=""/>
                              <w:id w:val="157346227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p w14:paraId="3F0DFF70" w14:textId="38868578" w:rsidR="00D47DD6" w:rsidRDefault="00D47DD6">
                                <w:pPr>
                                  <w:pStyle w:val="NoSpacing"/>
                                  <w:spacing w:before="240"/>
                                  <w:rPr>
                                    <w:caps/>
                                    <w:color w:val="44546A" w:themeColor="text2"/>
                                    <w:sz w:val="36"/>
                                    <w:szCs w:val="36"/>
                                  </w:rPr>
                                </w:pPr>
                                <w:r>
                                  <w:rPr>
                                    <w:caps/>
                                    <w:color w:val="44546A" w:themeColor="text2"/>
                                    <w:sz w:val="36"/>
                                    <w:szCs w:val="36"/>
                                  </w:rPr>
                                  <w:t>Preliminary work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  <w:p w14:paraId="3C29AAF0" w14:textId="3C8F1884" w:rsidR="00D47DD6" w:rsidRDefault="00D47DD6">
          <w:r>
            <w:br w:type="page"/>
          </w:r>
        </w:p>
      </w:sdtContent>
    </w:sdt>
    <w:sdt>
      <w:sdtPr>
        <w:id w:val="-7594991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2"/>
          <w:szCs w:val="22"/>
        </w:rPr>
      </w:sdtEndPr>
      <w:sdtContent>
        <w:p w14:paraId="7CD0A1FA" w14:textId="3EFE4855" w:rsidR="003618A5" w:rsidRDefault="003618A5">
          <w:pPr>
            <w:pStyle w:val="TOCHeading"/>
          </w:pPr>
          <w:r>
            <w:t>Table of Contents</w:t>
          </w:r>
        </w:p>
        <w:p w14:paraId="4BD5D54B" w14:textId="7CC9D04E" w:rsidR="003618A5" w:rsidRDefault="003618A5">
          <w:pPr>
            <w:pStyle w:val="TOC1"/>
            <w:tabs>
              <w:tab w:val="left" w:pos="440"/>
              <w:tab w:val="right" w:leader="dot" w:pos="9062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02941603" w:history="1">
            <w:r w:rsidRPr="00680F67">
              <w:rPr>
                <w:rStyle w:val="Hyperlink"/>
                <w:noProof/>
              </w:rPr>
              <w:t>I.</w:t>
            </w:r>
            <w:r>
              <w:rPr>
                <w:noProof/>
              </w:rPr>
              <w:tab/>
            </w:r>
            <w:r w:rsidRPr="00680F67">
              <w:rPr>
                <w:rStyle w:val="Hyperlink"/>
                <w:noProof/>
              </w:rPr>
              <w:t>Datapath Desig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9416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A25DD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646D25" w14:textId="34E9EA87" w:rsidR="003618A5" w:rsidRDefault="003618A5">
          <w:pPr>
            <w:pStyle w:val="TOC2"/>
            <w:tabs>
              <w:tab w:val="left" w:pos="660"/>
              <w:tab w:val="right" w:leader="dot" w:pos="9062"/>
            </w:tabs>
            <w:rPr>
              <w:noProof/>
            </w:rPr>
          </w:pPr>
          <w:hyperlink w:anchor="_Toc102941604" w:history="1">
            <w:r w:rsidRPr="00680F67">
              <w:rPr>
                <w:rStyle w:val="Hyperlink"/>
                <w:noProof/>
              </w:rPr>
              <w:t>A.</w:t>
            </w:r>
            <w:r>
              <w:rPr>
                <w:noProof/>
              </w:rPr>
              <w:tab/>
            </w:r>
            <w:r w:rsidRPr="00680F67">
              <w:rPr>
                <w:rStyle w:val="Hyperlink"/>
                <w:noProof/>
              </w:rPr>
              <w:t>Instruction Step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9416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A25DD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BC088B" w14:textId="329B6D84" w:rsidR="003618A5" w:rsidRDefault="003618A5">
          <w:pPr>
            <w:pStyle w:val="TOC3"/>
            <w:tabs>
              <w:tab w:val="left" w:pos="880"/>
              <w:tab w:val="right" w:leader="dot" w:pos="9062"/>
            </w:tabs>
            <w:rPr>
              <w:noProof/>
            </w:rPr>
          </w:pPr>
          <w:hyperlink w:anchor="_Toc102941605" w:history="1">
            <w:r w:rsidRPr="00680F67">
              <w:rPr>
                <w:rStyle w:val="Hyperlink"/>
                <w:noProof/>
              </w:rPr>
              <w:t>1.</w:t>
            </w:r>
            <w:r>
              <w:rPr>
                <w:noProof/>
              </w:rPr>
              <w:tab/>
            </w:r>
            <w:r w:rsidRPr="00680F67">
              <w:rPr>
                <w:rStyle w:val="Hyperlink"/>
                <w:noProof/>
              </w:rPr>
              <w:t>DP (ADD/SUB/AND/OR/CMP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9416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A25DD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A0B01C" w14:textId="1B1FDE6C" w:rsidR="003618A5" w:rsidRDefault="003618A5">
          <w:pPr>
            <w:pStyle w:val="TOC3"/>
            <w:tabs>
              <w:tab w:val="left" w:pos="880"/>
              <w:tab w:val="right" w:leader="dot" w:pos="9062"/>
            </w:tabs>
            <w:rPr>
              <w:noProof/>
            </w:rPr>
          </w:pPr>
          <w:hyperlink w:anchor="_Toc102941606" w:history="1">
            <w:r w:rsidRPr="00680F67">
              <w:rPr>
                <w:rStyle w:val="Hyperlink"/>
                <w:noProof/>
              </w:rPr>
              <w:t>2.</w:t>
            </w:r>
            <w:r>
              <w:rPr>
                <w:noProof/>
              </w:rPr>
              <w:tab/>
            </w:r>
            <w:r w:rsidRPr="00680F67">
              <w:rPr>
                <w:rStyle w:val="Hyperlink"/>
                <w:noProof/>
              </w:rPr>
              <w:t>DP (MOV: LSL LSR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9416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A25DD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91066C" w14:textId="35B2A20C" w:rsidR="003618A5" w:rsidRDefault="003618A5">
          <w:pPr>
            <w:pStyle w:val="TOC3"/>
            <w:tabs>
              <w:tab w:val="left" w:pos="880"/>
              <w:tab w:val="right" w:leader="dot" w:pos="9062"/>
            </w:tabs>
            <w:rPr>
              <w:noProof/>
            </w:rPr>
          </w:pPr>
          <w:hyperlink w:anchor="_Toc102941607" w:history="1">
            <w:r w:rsidRPr="00680F67">
              <w:rPr>
                <w:rStyle w:val="Hyperlink"/>
                <w:noProof/>
              </w:rPr>
              <w:t>3.</w:t>
            </w:r>
            <w:r>
              <w:rPr>
                <w:noProof/>
              </w:rPr>
              <w:tab/>
            </w:r>
            <w:r w:rsidRPr="00680F67">
              <w:rPr>
                <w:rStyle w:val="Hyperlink"/>
                <w:noProof/>
              </w:rPr>
              <w:t>Memory (LDR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9416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A25DD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B05EC9" w14:textId="00C425CC" w:rsidR="003618A5" w:rsidRDefault="003618A5">
          <w:pPr>
            <w:pStyle w:val="TOC3"/>
            <w:tabs>
              <w:tab w:val="left" w:pos="880"/>
              <w:tab w:val="right" w:leader="dot" w:pos="9062"/>
            </w:tabs>
            <w:rPr>
              <w:noProof/>
            </w:rPr>
          </w:pPr>
          <w:hyperlink w:anchor="_Toc102941608" w:history="1">
            <w:r w:rsidRPr="00680F67">
              <w:rPr>
                <w:rStyle w:val="Hyperlink"/>
                <w:noProof/>
              </w:rPr>
              <w:t>4.</w:t>
            </w:r>
            <w:r>
              <w:rPr>
                <w:noProof/>
              </w:rPr>
              <w:tab/>
            </w:r>
            <w:r w:rsidRPr="00680F67">
              <w:rPr>
                <w:rStyle w:val="Hyperlink"/>
                <w:noProof/>
              </w:rPr>
              <w:t>Memory (STR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9416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A25DD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31211B" w14:textId="67A849FA" w:rsidR="003618A5" w:rsidRDefault="003618A5">
          <w:pPr>
            <w:pStyle w:val="TOC1"/>
            <w:tabs>
              <w:tab w:val="left" w:pos="440"/>
              <w:tab w:val="right" w:leader="dot" w:pos="9062"/>
            </w:tabs>
            <w:rPr>
              <w:noProof/>
            </w:rPr>
          </w:pPr>
          <w:hyperlink w:anchor="_Toc102941609" w:history="1">
            <w:r w:rsidRPr="00680F67">
              <w:rPr>
                <w:rStyle w:val="Hyperlink"/>
                <w:noProof/>
              </w:rPr>
              <w:t>II.</w:t>
            </w:r>
            <w:r>
              <w:rPr>
                <w:noProof/>
              </w:rPr>
              <w:tab/>
            </w:r>
            <w:r w:rsidRPr="00680F67">
              <w:rPr>
                <w:rStyle w:val="Hyperlink"/>
                <w:noProof/>
              </w:rPr>
              <w:t>Controller Desig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9416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A25DD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CFEBB6" w14:textId="106F96BD" w:rsidR="003618A5" w:rsidRDefault="003618A5">
          <w:pPr>
            <w:pStyle w:val="TOC2"/>
            <w:tabs>
              <w:tab w:val="left" w:pos="660"/>
              <w:tab w:val="right" w:leader="dot" w:pos="9062"/>
            </w:tabs>
            <w:rPr>
              <w:noProof/>
            </w:rPr>
          </w:pPr>
          <w:hyperlink w:anchor="_Toc102941610" w:history="1">
            <w:r w:rsidRPr="00680F67">
              <w:rPr>
                <w:rStyle w:val="Hyperlink"/>
                <w:noProof/>
              </w:rPr>
              <w:t>A.</w:t>
            </w:r>
            <w:r>
              <w:rPr>
                <w:noProof/>
              </w:rPr>
              <w:tab/>
            </w:r>
            <w:r w:rsidRPr="00680F67">
              <w:rPr>
                <w:rStyle w:val="Hyperlink"/>
                <w:noProof/>
              </w:rPr>
              <w:t>Black Box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9416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A25DD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929C54" w14:textId="41551A1D" w:rsidR="003618A5" w:rsidRDefault="003618A5">
          <w:pPr>
            <w:pStyle w:val="TOC2"/>
            <w:tabs>
              <w:tab w:val="left" w:pos="660"/>
              <w:tab w:val="right" w:leader="dot" w:pos="9062"/>
            </w:tabs>
            <w:rPr>
              <w:noProof/>
            </w:rPr>
          </w:pPr>
          <w:hyperlink w:anchor="_Toc102941611" w:history="1">
            <w:r w:rsidRPr="00680F67">
              <w:rPr>
                <w:rStyle w:val="Hyperlink"/>
                <w:noProof/>
              </w:rPr>
              <w:t>B.</w:t>
            </w:r>
            <w:r>
              <w:rPr>
                <w:noProof/>
              </w:rPr>
              <w:tab/>
            </w:r>
            <w:r w:rsidRPr="00680F67">
              <w:rPr>
                <w:rStyle w:val="Hyperlink"/>
                <w:noProof/>
              </w:rPr>
              <w:t>Changes in Base Implemen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9416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A25DD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841C0D" w14:textId="03FD8639" w:rsidR="003618A5" w:rsidRDefault="003618A5">
          <w:pPr>
            <w:pStyle w:val="TOC2"/>
            <w:tabs>
              <w:tab w:val="left" w:pos="660"/>
              <w:tab w:val="right" w:leader="dot" w:pos="9062"/>
            </w:tabs>
            <w:rPr>
              <w:noProof/>
            </w:rPr>
          </w:pPr>
          <w:hyperlink w:anchor="_Toc102941612" w:history="1">
            <w:r w:rsidRPr="00680F67">
              <w:rPr>
                <w:rStyle w:val="Hyperlink"/>
                <w:noProof/>
              </w:rPr>
              <w:t>C.</w:t>
            </w:r>
            <w:r>
              <w:rPr>
                <w:noProof/>
              </w:rPr>
              <w:tab/>
            </w:r>
            <w:r w:rsidRPr="00680F67">
              <w:rPr>
                <w:rStyle w:val="Hyperlink"/>
                <w:noProof/>
              </w:rPr>
              <w:t>Truth Tab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9416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A25DD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352140" w14:textId="614C1520" w:rsidR="003618A5" w:rsidRDefault="003618A5">
          <w:pPr>
            <w:pStyle w:val="TOC3"/>
            <w:tabs>
              <w:tab w:val="left" w:pos="880"/>
              <w:tab w:val="right" w:leader="dot" w:pos="9062"/>
            </w:tabs>
            <w:rPr>
              <w:noProof/>
            </w:rPr>
          </w:pPr>
          <w:hyperlink w:anchor="_Toc102941613" w:history="1">
            <w:r w:rsidRPr="00680F67">
              <w:rPr>
                <w:rStyle w:val="Hyperlink"/>
                <w:noProof/>
              </w:rPr>
              <w:t>1.</w:t>
            </w:r>
            <w:r>
              <w:rPr>
                <w:noProof/>
              </w:rPr>
              <w:tab/>
            </w:r>
            <w:r w:rsidRPr="00680F67">
              <w:rPr>
                <w:rStyle w:val="Hyperlink"/>
                <w:noProof/>
              </w:rPr>
              <w:t>Condi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9416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A25DD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4957E9" w14:textId="4A265632" w:rsidR="003618A5" w:rsidRDefault="003618A5">
          <w:pPr>
            <w:pStyle w:val="TOC3"/>
            <w:tabs>
              <w:tab w:val="left" w:pos="880"/>
              <w:tab w:val="right" w:leader="dot" w:pos="9062"/>
            </w:tabs>
            <w:rPr>
              <w:noProof/>
            </w:rPr>
          </w:pPr>
          <w:hyperlink w:anchor="_Toc102941614" w:history="1">
            <w:r w:rsidRPr="00680F67">
              <w:rPr>
                <w:rStyle w:val="Hyperlink"/>
                <w:noProof/>
              </w:rPr>
              <w:t>2.</w:t>
            </w:r>
            <w:r>
              <w:rPr>
                <w:noProof/>
              </w:rPr>
              <w:tab/>
            </w:r>
            <w:r w:rsidRPr="00680F67">
              <w:rPr>
                <w:rStyle w:val="Hyperlink"/>
                <w:noProof/>
              </w:rPr>
              <w:t>ALU Ope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9416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A25DD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BE604F" w14:textId="267471E6" w:rsidR="003618A5" w:rsidRDefault="003618A5">
          <w:pPr>
            <w:pStyle w:val="TOC3"/>
            <w:tabs>
              <w:tab w:val="left" w:pos="880"/>
              <w:tab w:val="right" w:leader="dot" w:pos="9062"/>
            </w:tabs>
            <w:rPr>
              <w:noProof/>
            </w:rPr>
          </w:pPr>
          <w:hyperlink w:anchor="_Toc102941615" w:history="1">
            <w:r w:rsidRPr="00680F67">
              <w:rPr>
                <w:rStyle w:val="Hyperlink"/>
                <w:noProof/>
              </w:rPr>
              <w:t>3.</w:t>
            </w:r>
            <w:r>
              <w:rPr>
                <w:noProof/>
              </w:rPr>
              <w:tab/>
            </w:r>
            <w:r w:rsidRPr="00680F67">
              <w:rPr>
                <w:rStyle w:val="Hyperlink"/>
                <w:noProof/>
              </w:rPr>
              <w:t>Operation Decod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9416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A25DD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81884B" w14:textId="7696F81B" w:rsidR="003618A5" w:rsidRDefault="003618A5">
          <w:pPr>
            <w:pStyle w:val="TOC2"/>
            <w:tabs>
              <w:tab w:val="left" w:pos="660"/>
              <w:tab w:val="right" w:leader="dot" w:pos="9062"/>
            </w:tabs>
            <w:rPr>
              <w:noProof/>
            </w:rPr>
          </w:pPr>
          <w:hyperlink w:anchor="_Toc102941616" w:history="1">
            <w:r w:rsidRPr="00680F67">
              <w:rPr>
                <w:rStyle w:val="Hyperlink"/>
                <w:noProof/>
              </w:rPr>
              <w:t>D.</w:t>
            </w:r>
            <w:r>
              <w:rPr>
                <w:noProof/>
              </w:rPr>
              <w:tab/>
            </w:r>
            <w:r w:rsidRPr="00680F67">
              <w:rPr>
                <w:rStyle w:val="Hyperlink"/>
                <w:noProof/>
              </w:rPr>
              <w:t>Controller Implemen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9416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A25DD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569E08" w14:textId="0FE6ED04" w:rsidR="003618A5" w:rsidRDefault="003618A5">
          <w:pPr>
            <w:pStyle w:val="TOC1"/>
            <w:tabs>
              <w:tab w:val="left" w:pos="660"/>
              <w:tab w:val="right" w:leader="dot" w:pos="9062"/>
            </w:tabs>
            <w:rPr>
              <w:noProof/>
            </w:rPr>
          </w:pPr>
          <w:hyperlink w:anchor="_Toc102941617" w:history="1">
            <w:r w:rsidRPr="00680F67">
              <w:rPr>
                <w:rStyle w:val="Hyperlink"/>
                <w:noProof/>
              </w:rPr>
              <w:t>III.</w:t>
            </w:r>
            <w:r>
              <w:rPr>
                <w:noProof/>
              </w:rPr>
              <w:tab/>
            </w:r>
            <w:r w:rsidRPr="00680F67">
              <w:rPr>
                <w:rStyle w:val="Hyperlink"/>
                <w:noProof/>
              </w:rPr>
              <w:t>Parametriz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9416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A25DD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E2DFA4" w14:textId="760DDE3F" w:rsidR="003618A5" w:rsidRDefault="003618A5">
          <w:r>
            <w:rPr>
              <w:b/>
              <w:bCs/>
              <w:noProof/>
            </w:rPr>
            <w:fldChar w:fldCharType="end"/>
          </w:r>
        </w:p>
      </w:sdtContent>
    </w:sdt>
    <w:p w14:paraId="2954D18F" w14:textId="77777777" w:rsidR="00485629" w:rsidRDefault="00485629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643E60D6" w14:textId="30F7B12D" w:rsidR="00C3796D" w:rsidRDefault="00220AAC" w:rsidP="00C3796D">
      <w:pPr>
        <w:pStyle w:val="Heading1"/>
      </w:pPr>
      <w:bookmarkStart w:id="0" w:name="_Toc102941603"/>
      <w:r w:rsidRPr="00BF5545">
        <w:lastRenderedPageBreak/>
        <w:t xml:space="preserve">Datapath </w:t>
      </w:r>
      <w:r w:rsidR="00081B71" w:rsidRPr="00BF5545">
        <w:t>Desig</w:t>
      </w:r>
      <w:r w:rsidR="00C3796D">
        <w:t>n</w:t>
      </w:r>
      <w:bookmarkEnd w:id="0"/>
    </w:p>
    <w:p w14:paraId="0F130A5D" w14:textId="5501B3F9" w:rsidR="00285EF9" w:rsidRPr="00285EF9" w:rsidRDefault="00285EF9" w:rsidP="00285EF9">
      <w:r w:rsidRPr="00285EF9">
        <w:rPr>
          <w:noProof/>
        </w:rPr>
        <w:drawing>
          <wp:inline distT="0" distB="0" distL="0" distR="0" wp14:anchorId="3D6241EE" wp14:editId="0700849F">
            <wp:extent cx="5760399" cy="5653087"/>
            <wp:effectExtent l="0" t="0" r="0" b="508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 rotWithShape="1">
                    <a:blip r:embed="rId7"/>
                    <a:srcRect b="1712"/>
                    <a:stretch/>
                  </pic:blipFill>
                  <pic:spPr bwMode="auto">
                    <a:xfrm>
                      <a:off x="0" y="0"/>
                      <a:ext cx="5760720" cy="56534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282A0EF" w14:textId="77777777" w:rsidR="00DF51D5" w:rsidRDefault="00DF51D5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14:paraId="583141DD" w14:textId="2EB93713" w:rsidR="00BE43CA" w:rsidRDefault="00BE43CA" w:rsidP="00BE43CA">
      <w:pPr>
        <w:pStyle w:val="Heading2"/>
      </w:pPr>
      <w:bookmarkStart w:id="1" w:name="_Toc102941604"/>
      <w:r>
        <w:lastRenderedPageBreak/>
        <w:t>Instruction Steps</w:t>
      </w:r>
      <w:bookmarkEnd w:id="1"/>
    </w:p>
    <w:p w14:paraId="67213296" w14:textId="0BAF5834" w:rsidR="00FE10BF" w:rsidRDefault="007725B7" w:rsidP="00FE10BF">
      <w:pPr>
        <w:pStyle w:val="Heading3"/>
      </w:pPr>
      <w:bookmarkStart w:id="2" w:name="_Toc102941605"/>
      <w:r>
        <w:t>DP (ADD/SUB/AND/OR</w:t>
      </w:r>
      <w:r w:rsidR="00AB6C04">
        <w:t>/CMP</w:t>
      </w:r>
      <w:r>
        <w:t>)</w:t>
      </w:r>
      <w:bookmarkEnd w:id="2"/>
    </w:p>
    <w:p w14:paraId="5ECB5460" w14:textId="5FBE99CB" w:rsidR="0014697E" w:rsidRDefault="00EF053C" w:rsidP="00EB7FBE">
      <w:pPr>
        <w:pStyle w:val="ListParagraph"/>
        <w:numPr>
          <w:ilvl w:val="0"/>
          <w:numId w:val="4"/>
        </w:numPr>
      </w:pPr>
      <w:r>
        <w:t>Fetch InstMem[PC]</w:t>
      </w:r>
    </w:p>
    <w:p w14:paraId="2E1ED830" w14:textId="12A73448" w:rsidR="00EF053C" w:rsidRDefault="00EF053C" w:rsidP="00EB7FBE">
      <w:pPr>
        <w:pStyle w:val="ListParagraph"/>
        <w:numPr>
          <w:ilvl w:val="0"/>
          <w:numId w:val="4"/>
        </w:numPr>
      </w:pPr>
      <w:r>
        <w:t>Increment PC by 4</w:t>
      </w:r>
    </w:p>
    <w:p w14:paraId="338D720B" w14:textId="0AB4A019" w:rsidR="00EF053C" w:rsidRDefault="00A971F1" w:rsidP="00EB7FBE">
      <w:pPr>
        <w:pStyle w:val="ListParagraph"/>
        <w:numPr>
          <w:ilvl w:val="0"/>
          <w:numId w:val="4"/>
        </w:numPr>
      </w:pPr>
      <w:r>
        <w:t xml:space="preserve">Decode Instruction -&gt; DP + </w:t>
      </w:r>
      <w:r w:rsidR="009C07DD">
        <w:t>(ADD/SUB/AND/OR)</w:t>
      </w:r>
      <w:r w:rsidR="00962109">
        <w:t xml:space="preserve"> </w:t>
      </w:r>
      <w:r>
        <w:t>+ Rd</w:t>
      </w:r>
      <w:r w:rsidR="00784D8D">
        <w:t xml:space="preserve"> + </w:t>
      </w:r>
      <w:r>
        <w:t>Rn</w:t>
      </w:r>
      <w:r w:rsidR="00F728A5">
        <w:t xml:space="preserve"> + Rm</w:t>
      </w:r>
    </w:p>
    <w:p w14:paraId="50D8C4D5" w14:textId="0C9BD7BA" w:rsidR="00881A9F" w:rsidRDefault="00CF6520" w:rsidP="00EB7FBE">
      <w:pPr>
        <w:pStyle w:val="ListParagraph"/>
        <w:numPr>
          <w:ilvl w:val="0"/>
          <w:numId w:val="4"/>
        </w:numPr>
      </w:pPr>
      <w:r>
        <w:t>Set AD3 = Rd</w:t>
      </w:r>
      <w:r w:rsidR="00E20C28">
        <w:t xml:space="preserve"> and </w:t>
      </w:r>
      <w:r w:rsidR="005F5AB7">
        <w:t>(</w:t>
      </w:r>
      <w:r w:rsidR="005972F9">
        <w:t>AD1</w:t>
      </w:r>
      <w:r w:rsidR="005F5AB7">
        <w:t>,</w:t>
      </w:r>
      <w:r w:rsidR="005972F9">
        <w:t xml:space="preserve"> AD2</w:t>
      </w:r>
      <w:r w:rsidR="005F5AB7">
        <w:t>)</w:t>
      </w:r>
      <w:r w:rsidR="005972F9">
        <w:t xml:space="preserve"> as </w:t>
      </w:r>
      <w:r w:rsidR="005F5AB7">
        <w:t>(</w:t>
      </w:r>
      <w:r w:rsidR="005972F9">
        <w:t>Rn</w:t>
      </w:r>
      <w:r w:rsidR="005F5AB7">
        <w:t>,</w:t>
      </w:r>
      <w:r w:rsidR="005972F9">
        <w:t xml:space="preserve"> Rm</w:t>
      </w:r>
      <w:r w:rsidR="005F5AB7">
        <w:t>)</w:t>
      </w:r>
    </w:p>
    <w:p w14:paraId="1ACF30AB" w14:textId="1FDD33D8" w:rsidR="009C1ECD" w:rsidRDefault="007D1D44" w:rsidP="00EB7FBE">
      <w:pPr>
        <w:pStyle w:val="ListParagraph"/>
        <w:numPr>
          <w:ilvl w:val="0"/>
          <w:numId w:val="4"/>
        </w:numPr>
      </w:pPr>
      <w:r>
        <w:t>Set Alu Source as Registers</w:t>
      </w:r>
    </w:p>
    <w:p w14:paraId="4FE40FA2" w14:textId="656D8FFE" w:rsidR="00587B21" w:rsidRDefault="0024301A" w:rsidP="00587B21">
      <w:pPr>
        <w:pStyle w:val="ListParagraph"/>
        <w:numPr>
          <w:ilvl w:val="0"/>
          <w:numId w:val="4"/>
        </w:numPr>
      </w:pPr>
      <w:r>
        <w:t xml:space="preserve">Set Alu Control as </w:t>
      </w:r>
      <w:r w:rsidR="008A7FBD" w:rsidRPr="008A7FBD">
        <w:t>(ADD/SUB/AND/OR</w:t>
      </w:r>
      <w:r w:rsidR="008C268D">
        <w:t>/CMP</w:t>
      </w:r>
      <w:r w:rsidR="008A7FBD" w:rsidRPr="008A7FBD">
        <w:t>)</w:t>
      </w:r>
    </w:p>
    <w:p w14:paraId="0C7EC7A0" w14:textId="0008D8F6" w:rsidR="008E2383" w:rsidRDefault="008E2383" w:rsidP="00EB7FBE">
      <w:pPr>
        <w:pStyle w:val="ListParagraph"/>
        <w:numPr>
          <w:ilvl w:val="0"/>
          <w:numId w:val="4"/>
        </w:numPr>
      </w:pPr>
      <w:r>
        <w:t>Set Alu output</w:t>
      </w:r>
      <w:r w:rsidR="00AF3433">
        <w:t xml:space="preserve"> to go register file W</w:t>
      </w:r>
      <w:r w:rsidR="006D6FA6">
        <w:t>D</w:t>
      </w:r>
      <w:r w:rsidR="00AF3433">
        <w:t>3 port.</w:t>
      </w:r>
    </w:p>
    <w:p w14:paraId="5E0BB020" w14:textId="6B336E42" w:rsidR="00AF3433" w:rsidRDefault="00FE5A72" w:rsidP="00EB7FBE">
      <w:pPr>
        <w:pStyle w:val="ListParagraph"/>
        <w:numPr>
          <w:ilvl w:val="0"/>
          <w:numId w:val="4"/>
        </w:numPr>
      </w:pPr>
      <w:r>
        <w:t>Set Register Write 1</w:t>
      </w:r>
    </w:p>
    <w:p w14:paraId="2F19CD38" w14:textId="6B8EC69C" w:rsidR="00FE5A72" w:rsidRDefault="00D55BE7" w:rsidP="00EB7FBE">
      <w:pPr>
        <w:pStyle w:val="ListParagraph"/>
        <w:numPr>
          <w:ilvl w:val="0"/>
          <w:numId w:val="4"/>
        </w:numPr>
      </w:pPr>
      <w:r>
        <w:t>Clock Rising Edge: PC</w:t>
      </w:r>
      <w:r w:rsidR="00863301">
        <w:t xml:space="preserve"> and</w:t>
      </w:r>
      <w:r>
        <w:t xml:space="preserve"> Register file is updated</w:t>
      </w:r>
    </w:p>
    <w:p w14:paraId="72C47AEE" w14:textId="6F45BEE0" w:rsidR="001B7B40" w:rsidRDefault="001B7B40" w:rsidP="001B7B40">
      <w:pPr>
        <w:pStyle w:val="Heading3"/>
      </w:pPr>
      <w:bookmarkStart w:id="3" w:name="_Toc102941606"/>
      <w:r>
        <w:t>DP (</w:t>
      </w:r>
      <w:r w:rsidR="003E4619">
        <w:t>MOV: LSL LSR</w:t>
      </w:r>
      <w:r>
        <w:t>)</w:t>
      </w:r>
      <w:bookmarkEnd w:id="3"/>
    </w:p>
    <w:p w14:paraId="76ACF026" w14:textId="77777777" w:rsidR="001B7B40" w:rsidRDefault="001B7B40" w:rsidP="001B7B40">
      <w:pPr>
        <w:pStyle w:val="ListParagraph"/>
        <w:numPr>
          <w:ilvl w:val="0"/>
          <w:numId w:val="4"/>
        </w:numPr>
      </w:pPr>
      <w:r>
        <w:t>Fetch InstMem[PC]</w:t>
      </w:r>
    </w:p>
    <w:p w14:paraId="6385CD06" w14:textId="77777777" w:rsidR="001B7B40" w:rsidRDefault="001B7B40" w:rsidP="001B7B40">
      <w:pPr>
        <w:pStyle w:val="ListParagraph"/>
        <w:numPr>
          <w:ilvl w:val="0"/>
          <w:numId w:val="4"/>
        </w:numPr>
      </w:pPr>
      <w:r>
        <w:t>Increment PC by 4</w:t>
      </w:r>
    </w:p>
    <w:p w14:paraId="1F175CB0" w14:textId="120F252D" w:rsidR="001B7B40" w:rsidRDefault="001B7B40" w:rsidP="001B7B40">
      <w:pPr>
        <w:pStyle w:val="ListParagraph"/>
        <w:numPr>
          <w:ilvl w:val="0"/>
          <w:numId w:val="4"/>
        </w:numPr>
      </w:pPr>
      <w:r>
        <w:t>Decode Instruction -&gt; DP + (</w:t>
      </w:r>
      <w:r w:rsidR="00A83E21">
        <w:t>LSL/LSR</w:t>
      </w:r>
      <w:r>
        <w:t>) + Rd + R</w:t>
      </w:r>
      <w:r w:rsidR="00D23DA5">
        <w:t>m</w:t>
      </w:r>
    </w:p>
    <w:p w14:paraId="5E4B88ED" w14:textId="0E184651" w:rsidR="001B7B40" w:rsidRDefault="001B7B40" w:rsidP="001B7B40">
      <w:pPr>
        <w:pStyle w:val="ListParagraph"/>
        <w:numPr>
          <w:ilvl w:val="0"/>
          <w:numId w:val="4"/>
        </w:numPr>
      </w:pPr>
      <w:r>
        <w:t>Set AD3 = Rd</w:t>
      </w:r>
      <w:r w:rsidR="007C6099">
        <w:t xml:space="preserve">, AD2 = </w:t>
      </w:r>
      <w:r w:rsidR="00374131">
        <w:t>R</w:t>
      </w:r>
      <w:r w:rsidR="00FB0EC8">
        <w:t>m</w:t>
      </w:r>
    </w:p>
    <w:p w14:paraId="12D0E6C2" w14:textId="134C8195" w:rsidR="001B7B40" w:rsidRDefault="001B7B40" w:rsidP="001B7B40">
      <w:pPr>
        <w:pStyle w:val="ListParagraph"/>
        <w:numPr>
          <w:ilvl w:val="0"/>
          <w:numId w:val="4"/>
        </w:numPr>
      </w:pPr>
      <w:r>
        <w:t xml:space="preserve">Set </w:t>
      </w:r>
      <w:r w:rsidR="004D2CDE">
        <w:t xml:space="preserve">Shifter Mode and Amount </w:t>
      </w:r>
    </w:p>
    <w:p w14:paraId="73316136" w14:textId="49F7C703" w:rsidR="001B7B40" w:rsidRDefault="001B7B40" w:rsidP="001B7B40">
      <w:pPr>
        <w:pStyle w:val="ListParagraph"/>
        <w:numPr>
          <w:ilvl w:val="0"/>
          <w:numId w:val="4"/>
        </w:numPr>
      </w:pPr>
      <w:r>
        <w:t xml:space="preserve">Set </w:t>
      </w:r>
      <w:r w:rsidR="00FE75E0">
        <w:t>MemSrc as Shifter</w:t>
      </w:r>
    </w:p>
    <w:p w14:paraId="486B526C" w14:textId="404FDE2D" w:rsidR="001B7B40" w:rsidRDefault="00EA3FDC" w:rsidP="001B7B40">
      <w:pPr>
        <w:pStyle w:val="ListParagraph"/>
        <w:numPr>
          <w:ilvl w:val="0"/>
          <w:numId w:val="4"/>
        </w:numPr>
      </w:pPr>
      <w:r>
        <w:t>Forward Shifted Value</w:t>
      </w:r>
      <w:r w:rsidR="001B7B40">
        <w:t xml:space="preserve"> to register file WD3 port</w:t>
      </w:r>
      <w:r>
        <w:t xml:space="preserve"> by Mem2Reg</w:t>
      </w:r>
      <w:r w:rsidR="001B7B40">
        <w:t>.</w:t>
      </w:r>
    </w:p>
    <w:p w14:paraId="5845D22C" w14:textId="77777777" w:rsidR="001B7B40" w:rsidRDefault="001B7B40" w:rsidP="001B7B40">
      <w:pPr>
        <w:pStyle w:val="ListParagraph"/>
        <w:numPr>
          <w:ilvl w:val="0"/>
          <w:numId w:val="4"/>
        </w:numPr>
      </w:pPr>
      <w:r>
        <w:t>Set Register Write 1</w:t>
      </w:r>
    </w:p>
    <w:p w14:paraId="0A17FEDF" w14:textId="77777777" w:rsidR="00F736B9" w:rsidRDefault="001B7B40" w:rsidP="00F736B9">
      <w:pPr>
        <w:pStyle w:val="ListParagraph"/>
        <w:numPr>
          <w:ilvl w:val="0"/>
          <w:numId w:val="4"/>
        </w:numPr>
      </w:pPr>
      <w:r>
        <w:t>Clock Rising Edge: PC and Register file is updated</w:t>
      </w:r>
    </w:p>
    <w:p w14:paraId="5599745F" w14:textId="60FFD9D4" w:rsidR="00F736B9" w:rsidRDefault="00F736B9" w:rsidP="00F736B9">
      <w:pPr>
        <w:pStyle w:val="Heading3"/>
      </w:pPr>
      <w:bookmarkStart w:id="4" w:name="_Toc102941607"/>
      <w:r>
        <w:t>Memory (</w:t>
      </w:r>
      <w:r w:rsidR="00AF4F81">
        <w:t>LDR</w:t>
      </w:r>
      <w:r>
        <w:t>)</w:t>
      </w:r>
      <w:bookmarkEnd w:id="4"/>
    </w:p>
    <w:p w14:paraId="7B1245A9" w14:textId="77777777" w:rsidR="00F736B9" w:rsidRDefault="00F736B9" w:rsidP="00F736B9">
      <w:pPr>
        <w:pStyle w:val="ListParagraph"/>
        <w:numPr>
          <w:ilvl w:val="0"/>
          <w:numId w:val="4"/>
        </w:numPr>
      </w:pPr>
      <w:r>
        <w:t>Fetch InstMem[PC]</w:t>
      </w:r>
    </w:p>
    <w:p w14:paraId="07076CD8" w14:textId="77777777" w:rsidR="00F736B9" w:rsidRDefault="00F736B9" w:rsidP="00F736B9">
      <w:pPr>
        <w:pStyle w:val="ListParagraph"/>
        <w:numPr>
          <w:ilvl w:val="0"/>
          <w:numId w:val="4"/>
        </w:numPr>
      </w:pPr>
      <w:r>
        <w:t>Increment PC by 4</w:t>
      </w:r>
    </w:p>
    <w:p w14:paraId="42E7451A" w14:textId="66C2FA0E" w:rsidR="00F736B9" w:rsidRDefault="00F736B9" w:rsidP="00F736B9">
      <w:pPr>
        <w:pStyle w:val="ListParagraph"/>
        <w:numPr>
          <w:ilvl w:val="0"/>
          <w:numId w:val="4"/>
        </w:numPr>
      </w:pPr>
      <w:r>
        <w:t xml:space="preserve">Decode Instruction -&gt; </w:t>
      </w:r>
      <w:r w:rsidR="00087426">
        <w:t>MP</w:t>
      </w:r>
      <w:r>
        <w:t xml:space="preserve"> + (</w:t>
      </w:r>
      <w:r w:rsidR="00087426">
        <w:t>LDR</w:t>
      </w:r>
      <w:r>
        <w:t>) + Rd + R</w:t>
      </w:r>
      <w:r w:rsidR="00B50300">
        <w:t>n</w:t>
      </w:r>
      <w:r w:rsidR="00B11D2F">
        <w:t xml:space="preserve"> + Imm12</w:t>
      </w:r>
    </w:p>
    <w:p w14:paraId="3D52DDD9" w14:textId="799CA307" w:rsidR="00F736B9" w:rsidRDefault="00F736B9" w:rsidP="00F736B9">
      <w:pPr>
        <w:pStyle w:val="ListParagraph"/>
        <w:numPr>
          <w:ilvl w:val="0"/>
          <w:numId w:val="4"/>
        </w:numPr>
      </w:pPr>
      <w:r>
        <w:t>Set AD3 = Rd, AD</w:t>
      </w:r>
      <w:r w:rsidR="00F9605B">
        <w:t>1</w:t>
      </w:r>
      <w:r>
        <w:t xml:space="preserve"> = R</w:t>
      </w:r>
      <w:r w:rsidR="00F9605B">
        <w:t>n</w:t>
      </w:r>
    </w:p>
    <w:p w14:paraId="2F159AC9" w14:textId="203E62FF" w:rsidR="00F736B9" w:rsidRDefault="002B202C" w:rsidP="00F736B9">
      <w:pPr>
        <w:pStyle w:val="ListParagraph"/>
        <w:numPr>
          <w:ilvl w:val="0"/>
          <w:numId w:val="4"/>
        </w:numPr>
      </w:pPr>
      <w:r>
        <w:t>Select Immediate (</w:t>
      </w:r>
      <w:r w:rsidR="00CC35B3">
        <w:t>ALUSrc</w:t>
      </w:r>
      <w:r>
        <w:t>) and Set Extender to Imm12 mode</w:t>
      </w:r>
    </w:p>
    <w:p w14:paraId="6ADFD966" w14:textId="23A5594D" w:rsidR="00F736B9" w:rsidRDefault="00F736B9" w:rsidP="00F736B9">
      <w:pPr>
        <w:pStyle w:val="ListParagraph"/>
        <w:numPr>
          <w:ilvl w:val="0"/>
          <w:numId w:val="4"/>
        </w:numPr>
      </w:pPr>
      <w:r>
        <w:t xml:space="preserve">Set MemSrc as </w:t>
      </w:r>
      <w:r w:rsidR="007363C6">
        <w:t>ALU</w:t>
      </w:r>
    </w:p>
    <w:p w14:paraId="28A409BA" w14:textId="0E00E5B9" w:rsidR="00F736B9" w:rsidRDefault="00627D52" w:rsidP="00F736B9">
      <w:pPr>
        <w:pStyle w:val="ListParagraph"/>
        <w:numPr>
          <w:ilvl w:val="0"/>
          <w:numId w:val="4"/>
        </w:numPr>
      </w:pPr>
      <w:r>
        <w:t xml:space="preserve">Set </w:t>
      </w:r>
      <w:r w:rsidR="00F736B9">
        <w:t>Mem2Reg</w:t>
      </w:r>
      <w:r>
        <w:t xml:space="preserve"> = 1, forward </w:t>
      </w:r>
      <w:r w:rsidR="00937E2C">
        <w:t>read data to WD3 of Register File</w:t>
      </w:r>
      <w:r w:rsidR="00F736B9">
        <w:t>.</w:t>
      </w:r>
    </w:p>
    <w:p w14:paraId="3815FF29" w14:textId="77777777" w:rsidR="00F736B9" w:rsidRDefault="00F736B9" w:rsidP="00F736B9">
      <w:pPr>
        <w:pStyle w:val="ListParagraph"/>
        <w:numPr>
          <w:ilvl w:val="0"/>
          <w:numId w:val="4"/>
        </w:numPr>
      </w:pPr>
      <w:r>
        <w:t>Set Register Write 1</w:t>
      </w:r>
    </w:p>
    <w:p w14:paraId="4F5E5504" w14:textId="77777777" w:rsidR="007167D5" w:rsidRDefault="00F736B9" w:rsidP="007167D5">
      <w:pPr>
        <w:pStyle w:val="ListParagraph"/>
        <w:numPr>
          <w:ilvl w:val="0"/>
          <w:numId w:val="4"/>
        </w:numPr>
      </w:pPr>
      <w:r>
        <w:t>Clock Rising Edge: PC and Register file is updated</w:t>
      </w:r>
    </w:p>
    <w:p w14:paraId="70F0503E" w14:textId="35B4F711" w:rsidR="007167D5" w:rsidRDefault="007167D5" w:rsidP="007167D5">
      <w:pPr>
        <w:pStyle w:val="Heading3"/>
      </w:pPr>
      <w:bookmarkStart w:id="5" w:name="_Toc102941608"/>
      <w:r>
        <w:t>Memory (</w:t>
      </w:r>
      <w:r w:rsidR="00AF1E0A">
        <w:t>STR</w:t>
      </w:r>
      <w:r>
        <w:t>)</w:t>
      </w:r>
      <w:bookmarkEnd w:id="5"/>
    </w:p>
    <w:p w14:paraId="4E4359E7" w14:textId="77777777" w:rsidR="007167D5" w:rsidRDefault="007167D5" w:rsidP="007167D5">
      <w:pPr>
        <w:pStyle w:val="ListParagraph"/>
        <w:numPr>
          <w:ilvl w:val="0"/>
          <w:numId w:val="4"/>
        </w:numPr>
      </w:pPr>
      <w:r>
        <w:t>Fetch InstMem[PC]</w:t>
      </w:r>
    </w:p>
    <w:p w14:paraId="08DCC4AB" w14:textId="77777777" w:rsidR="007167D5" w:rsidRDefault="007167D5" w:rsidP="007167D5">
      <w:pPr>
        <w:pStyle w:val="ListParagraph"/>
        <w:numPr>
          <w:ilvl w:val="0"/>
          <w:numId w:val="4"/>
        </w:numPr>
      </w:pPr>
      <w:r>
        <w:t>Increment PC by 4</w:t>
      </w:r>
    </w:p>
    <w:p w14:paraId="18718E1E" w14:textId="657F3C11" w:rsidR="007167D5" w:rsidRDefault="007167D5" w:rsidP="007167D5">
      <w:pPr>
        <w:pStyle w:val="ListParagraph"/>
        <w:numPr>
          <w:ilvl w:val="0"/>
          <w:numId w:val="4"/>
        </w:numPr>
      </w:pPr>
      <w:r>
        <w:t>Decode Instruction -&gt; MP + (</w:t>
      </w:r>
      <w:r w:rsidR="00AF1E0A">
        <w:t>STR</w:t>
      </w:r>
      <w:r>
        <w:t>) + Rd + Rn + Imm12</w:t>
      </w:r>
    </w:p>
    <w:p w14:paraId="5765DF00" w14:textId="399C0332" w:rsidR="007167D5" w:rsidRDefault="007167D5" w:rsidP="007167D5">
      <w:pPr>
        <w:pStyle w:val="ListParagraph"/>
        <w:numPr>
          <w:ilvl w:val="0"/>
          <w:numId w:val="4"/>
        </w:numPr>
      </w:pPr>
      <w:r>
        <w:t>Set AD</w:t>
      </w:r>
      <w:r w:rsidR="00456DAC">
        <w:t>1</w:t>
      </w:r>
      <w:r>
        <w:t xml:space="preserve"> = Rn</w:t>
      </w:r>
      <w:r w:rsidR="00C535E0">
        <w:t>, AD</w:t>
      </w:r>
      <w:r w:rsidR="00456DAC">
        <w:t>2</w:t>
      </w:r>
      <w:r w:rsidR="00C535E0">
        <w:t xml:space="preserve"> = Rd</w:t>
      </w:r>
    </w:p>
    <w:p w14:paraId="7A28F57D" w14:textId="77777777" w:rsidR="007167D5" w:rsidRDefault="007167D5" w:rsidP="007167D5">
      <w:pPr>
        <w:pStyle w:val="ListParagraph"/>
        <w:numPr>
          <w:ilvl w:val="0"/>
          <w:numId w:val="4"/>
        </w:numPr>
      </w:pPr>
      <w:r>
        <w:t>Select Immediate (ALUSrc) and Set Extender to Imm12 mode</w:t>
      </w:r>
    </w:p>
    <w:p w14:paraId="105EAB3B" w14:textId="77777777" w:rsidR="007167D5" w:rsidRDefault="007167D5" w:rsidP="007167D5">
      <w:pPr>
        <w:pStyle w:val="ListParagraph"/>
        <w:numPr>
          <w:ilvl w:val="0"/>
          <w:numId w:val="4"/>
        </w:numPr>
      </w:pPr>
      <w:r>
        <w:t>Set MemSrc as ALU</w:t>
      </w:r>
    </w:p>
    <w:p w14:paraId="1ADBC2CA" w14:textId="0F23118A" w:rsidR="007167D5" w:rsidRDefault="007167D5" w:rsidP="007167D5">
      <w:pPr>
        <w:pStyle w:val="ListParagraph"/>
        <w:numPr>
          <w:ilvl w:val="0"/>
          <w:numId w:val="4"/>
        </w:numPr>
      </w:pPr>
      <w:r>
        <w:t>Set Mem2Reg = 1</w:t>
      </w:r>
      <w:r w:rsidR="00EF2AE1">
        <w:t xml:space="preserve"> to select</w:t>
      </w:r>
      <w:r w:rsidR="00F20A0D">
        <w:t xml:space="preserve"> AD of Data Memory</w:t>
      </w:r>
      <w:r>
        <w:t>.</w:t>
      </w:r>
    </w:p>
    <w:p w14:paraId="4F648BE9" w14:textId="5259E016" w:rsidR="00F20A0D" w:rsidRDefault="00F20A0D" w:rsidP="007167D5">
      <w:pPr>
        <w:pStyle w:val="ListParagraph"/>
        <w:numPr>
          <w:ilvl w:val="0"/>
          <w:numId w:val="4"/>
        </w:numPr>
      </w:pPr>
      <w:r>
        <w:t>Set WD of Data Memory as Rd</w:t>
      </w:r>
    </w:p>
    <w:p w14:paraId="7BCC7660" w14:textId="234E7E6E" w:rsidR="007167D5" w:rsidRDefault="007167D5" w:rsidP="007167D5">
      <w:pPr>
        <w:pStyle w:val="ListParagraph"/>
        <w:numPr>
          <w:ilvl w:val="0"/>
          <w:numId w:val="4"/>
        </w:numPr>
      </w:pPr>
      <w:r>
        <w:t xml:space="preserve">Set </w:t>
      </w:r>
      <w:r w:rsidR="00EF2AE1">
        <w:t>Memory</w:t>
      </w:r>
      <w:r>
        <w:t xml:space="preserve"> Write 1</w:t>
      </w:r>
    </w:p>
    <w:p w14:paraId="6DE64D83" w14:textId="3CF266EE" w:rsidR="007167D5" w:rsidRDefault="007167D5" w:rsidP="007167D5">
      <w:pPr>
        <w:pStyle w:val="ListParagraph"/>
        <w:numPr>
          <w:ilvl w:val="0"/>
          <w:numId w:val="4"/>
        </w:numPr>
      </w:pPr>
      <w:r>
        <w:t>Clock Rising Edge: PC and Data Memory is updated</w:t>
      </w:r>
    </w:p>
    <w:p w14:paraId="3EEA9286" w14:textId="3738988C" w:rsidR="00F736B9" w:rsidRDefault="00F736B9" w:rsidP="005659C2">
      <w:pPr>
        <w:pStyle w:val="ListParagraph"/>
      </w:pPr>
    </w:p>
    <w:p w14:paraId="5F664DD3" w14:textId="4803F539" w:rsidR="001B7B40" w:rsidRDefault="001B7B40" w:rsidP="007167D5">
      <w:pPr>
        <w:pStyle w:val="ListParagraph"/>
      </w:pPr>
    </w:p>
    <w:p w14:paraId="1A552775" w14:textId="05E8C9A3" w:rsidR="00A7304C" w:rsidRDefault="00123E62" w:rsidP="00123E62">
      <w:r>
        <w:rPr>
          <w:noProof/>
        </w:rPr>
        <w:lastRenderedPageBreak/>
        <w:drawing>
          <wp:inline distT="0" distB="0" distL="0" distR="0" wp14:anchorId="2EB6D669" wp14:editId="3476A89C">
            <wp:extent cx="4799965" cy="9457840"/>
            <wp:effectExtent l="0" t="0" r="63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8720" cy="95144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8C25FD" w14:textId="4232D38C" w:rsidR="00285753" w:rsidRDefault="006E6A14" w:rsidP="00123E62">
      <w:r w:rsidRPr="006E6A14">
        <w:rPr>
          <w:noProof/>
        </w:rPr>
        <w:lastRenderedPageBreak/>
        <w:drawing>
          <wp:inline distT="0" distB="0" distL="0" distR="0" wp14:anchorId="34735AF1" wp14:editId="0F2FA824">
            <wp:extent cx="5760720" cy="3090545"/>
            <wp:effectExtent l="0" t="0" r="0" b="0"/>
            <wp:docPr id="3" name="Picture 3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diagram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090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EA6D8A" w14:textId="77777777" w:rsidR="00285753" w:rsidRDefault="00285753">
      <w:r>
        <w:br w:type="page"/>
      </w:r>
    </w:p>
    <w:p w14:paraId="69E2F08A" w14:textId="08E25E54" w:rsidR="00547418" w:rsidRDefault="00720FC5" w:rsidP="00720FC5">
      <w:pPr>
        <w:pStyle w:val="Heading1"/>
      </w:pPr>
      <w:bookmarkStart w:id="6" w:name="_Toc102941609"/>
      <w:r>
        <w:lastRenderedPageBreak/>
        <w:t xml:space="preserve">Controller </w:t>
      </w:r>
      <w:r w:rsidR="00D87B34">
        <w:t>Design</w:t>
      </w:r>
      <w:bookmarkEnd w:id="6"/>
    </w:p>
    <w:p w14:paraId="54A086D4" w14:textId="1059BAC8" w:rsidR="00D87B34" w:rsidRDefault="00591783" w:rsidP="00591783">
      <w:pPr>
        <w:pStyle w:val="Heading2"/>
      </w:pPr>
      <w:bookmarkStart w:id="7" w:name="_Toc102941610"/>
      <w:r>
        <w:t>Black Box Diagram</w:t>
      </w:r>
      <w:bookmarkEnd w:id="7"/>
    </w:p>
    <w:p w14:paraId="5D5F3DFB" w14:textId="5F536D6A" w:rsidR="00385639" w:rsidRDefault="009E3C5A" w:rsidP="00385639">
      <w:r>
        <w:rPr>
          <w:noProof/>
        </w:rPr>
        <w:drawing>
          <wp:inline distT="0" distB="0" distL="0" distR="0" wp14:anchorId="401FBD86" wp14:editId="3E124E52">
            <wp:extent cx="2214562" cy="1994937"/>
            <wp:effectExtent l="0" t="0" r="0" b="57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0194" cy="20090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995C3E" w14:textId="2410F7F6" w:rsidR="009E3C5A" w:rsidRDefault="000B0A5B" w:rsidP="0098694E">
      <w:pPr>
        <w:pStyle w:val="Heading2"/>
      </w:pPr>
      <w:bookmarkStart w:id="8" w:name="_Toc102941611"/>
      <w:r>
        <w:t xml:space="preserve">Changes in </w:t>
      </w:r>
      <w:r w:rsidR="000C5CF8">
        <w:t xml:space="preserve">Base </w:t>
      </w:r>
      <w:r w:rsidR="00E87780">
        <w:t>Implementation</w:t>
      </w:r>
      <w:bookmarkEnd w:id="8"/>
    </w:p>
    <w:p w14:paraId="56BC1341" w14:textId="58A861F5" w:rsidR="00105061" w:rsidRDefault="00A0670E" w:rsidP="00A0670E">
      <w:pPr>
        <w:pStyle w:val="ListParagraph"/>
        <w:numPr>
          <w:ilvl w:val="0"/>
          <w:numId w:val="5"/>
        </w:numPr>
      </w:pPr>
      <w:r>
        <w:t>To Implement both Data Processing and Memory Operation, Register Multiplexers are used. Their Control signals are RegSrc.</w:t>
      </w:r>
    </w:p>
    <w:p w14:paraId="4ECCEF17" w14:textId="7BE62BAB" w:rsidR="000B0A5B" w:rsidRDefault="004D0D96" w:rsidP="000D5E56">
      <w:pPr>
        <w:pStyle w:val="ListParagraph"/>
        <w:numPr>
          <w:ilvl w:val="0"/>
          <w:numId w:val="5"/>
        </w:numPr>
      </w:pPr>
      <w:r>
        <w:t>To Implement Comp</w:t>
      </w:r>
      <w:r w:rsidR="00E116B0">
        <w:t>are Operation, NoWrite logic is implemented in Controller in order not to update Flags</w:t>
      </w:r>
    </w:p>
    <w:p w14:paraId="48262E17" w14:textId="08DF336B" w:rsidR="00452802" w:rsidRDefault="00452802" w:rsidP="000D5E56">
      <w:pPr>
        <w:pStyle w:val="ListParagraph"/>
        <w:numPr>
          <w:ilvl w:val="0"/>
          <w:numId w:val="5"/>
        </w:numPr>
      </w:pPr>
      <w:r>
        <w:t>All Other Entities are preserved from base implementation.</w:t>
      </w:r>
    </w:p>
    <w:p w14:paraId="75C434CF" w14:textId="49C96E2F" w:rsidR="006867E8" w:rsidRDefault="006867E8" w:rsidP="006867E8">
      <w:pPr>
        <w:pStyle w:val="Heading2"/>
      </w:pPr>
      <w:bookmarkStart w:id="9" w:name="_Toc102941612"/>
      <w:r>
        <w:t>Truth Table</w:t>
      </w:r>
      <w:bookmarkEnd w:id="9"/>
    </w:p>
    <w:p w14:paraId="4F94DCB6" w14:textId="5E944FB4" w:rsidR="004D6E57" w:rsidRDefault="004D6E57" w:rsidP="004D6E57">
      <w:pPr>
        <w:pStyle w:val="Heading3"/>
      </w:pPr>
      <w:bookmarkStart w:id="10" w:name="_Toc102941613"/>
      <w:r>
        <w:t>Condition</w:t>
      </w:r>
      <w:bookmarkEnd w:id="10"/>
    </w:p>
    <w:p w14:paraId="7AC2900B" w14:textId="7226552C" w:rsidR="00A946F1" w:rsidRDefault="00A946F1" w:rsidP="00A946F1">
      <w:pPr>
        <w:jc w:val="center"/>
      </w:pPr>
      <w:r>
        <w:rPr>
          <w:noProof/>
        </w:rPr>
        <w:drawing>
          <wp:inline distT="0" distB="0" distL="0" distR="0" wp14:anchorId="05C44F34" wp14:editId="57C9C20D">
            <wp:extent cx="3924300" cy="2395537"/>
            <wp:effectExtent l="0" t="0" r="0" b="5080"/>
            <wp:docPr id="5" name="Picture 5" descr="Figure 4- 1: Flowchart for Example ppt downlo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igure 4- 1: Flowchart for Example ppt download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444" t="5291" r="14430" b="20777"/>
                    <a:stretch/>
                  </pic:blipFill>
                  <pic:spPr bwMode="auto">
                    <a:xfrm>
                      <a:off x="0" y="0"/>
                      <a:ext cx="3924562" cy="23956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9E5AC4" w14:textId="5B09F4F6" w:rsidR="00A946F1" w:rsidRDefault="00AE13DB" w:rsidP="00AE13DB">
      <w:pPr>
        <w:pStyle w:val="Heading3"/>
      </w:pPr>
      <w:bookmarkStart w:id="11" w:name="_Toc102941614"/>
      <w:r>
        <w:t>ALU Operation</w:t>
      </w:r>
      <w:bookmarkEnd w:id="11"/>
    </w:p>
    <w:p w14:paraId="28076ADE" w14:textId="3D1F10AE" w:rsidR="00FB4EFC" w:rsidRPr="00FB4EFC" w:rsidRDefault="00FB4EFC" w:rsidP="0082420B">
      <w:pPr>
        <w:jc w:val="center"/>
      </w:pPr>
      <w:r>
        <w:rPr>
          <w:noProof/>
        </w:rPr>
        <w:drawing>
          <wp:inline distT="0" distB="0" distL="0" distR="0" wp14:anchorId="53E47480" wp14:editId="6CA73E3D">
            <wp:extent cx="2498031" cy="1690687"/>
            <wp:effectExtent l="0" t="0" r="0" b="5080"/>
            <wp:docPr id="7" name="Picture 7" descr="Solved Exercise 7.4 Modify the single-cycle ARM processor to | Chegg.c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Solved Exercise 7.4 Modify the single-cycle ARM processor to | Chegg.com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1444" cy="16929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AD1410" w14:textId="76597556" w:rsidR="002D3956" w:rsidRDefault="002D3956" w:rsidP="002D3956">
      <w:pPr>
        <w:pStyle w:val="Heading3"/>
      </w:pPr>
      <w:bookmarkStart w:id="12" w:name="_Toc102941615"/>
      <w:r>
        <w:lastRenderedPageBreak/>
        <w:t>Operation Decoder</w:t>
      </w:r>
      <w:bookmarkEnd w:id="12"/>
    </w:p>
    <w:p w14:paraId="60F750D0" w14:textId="330CF17F" w:rsidR="002D3956" w:rsidRDefault="002D3956" w:rsidP="002D3956">
      <w:r>
        <w:rPr>
          <w:noProof/>
        </w:rPr>
        <w:drawing>
          <wp:inline distT="0" distB="0" distL="0" distR="0" wp14:anchorId="42A35554" wp14:editId="002F30EE">
            <wp:extent cx="5760720" cy="1580515"/>
            <wp:effectExtent l="0" t="0" r="0" b="635"/>
            <wp:docPr id="6" name="Picture 6" descr="Solved Exercise 7.4 Modify the single-cycle ARM processor to | Chegg.c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Solved Exercise 7.4 Modify the single-cycle ARM processor to | Chegg.com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1580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995CB2" w14:textId="48118652" w:rsidR="002C7DB7" w:rsidRDefault="00C13080" w:rsidP="00C13080">
      <w:pPr>
        <w:pStyle w:val="Heading2"/>
      </w:pPr>
      <w:bookmarkStart w:id="13" w:name="_Toc102941616"/>
      <w:r>
        <w:t>Controller Implementation</w:t>
      </w:r>
      <w:bookmarkEnd w:id="13"/>
    </w:p>
    <w:p w14:paraId="635AE3E9" w14:textId="2ADD6301" w:rsidR="00C13080" w:rsidRDefault="00C13080" w:rsidP="00C13080">
      <w:r w:rsidRPr="00C13080">
        <w:rPr>
          <w:noProof/>
        </w:rPr>
        <w:drawing>
          <wp:inline distT="0" distB="0" distL="0" distR="0" wp14:anchorId="5F182C4A" wp14:editId="4B2F47AD">
            <wp:extent cx="5760720" cy="3090545"/>
            <wp:effectExtent l="0" t="0" r="0" b="0"/>
            <wp:docPr id="8" name="Picture 8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Diagram, schematic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090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2BDC28" w14:textId="049A3E09" w:rsidR="00D1379C" w:rsidRDefault="00584121" w:rsidP="00584121">
      <w:pPr>
        <w:pStyle w:val="Heading1"/>
      </w:pPr>
      <w:bookmarkStart w:id="14" w:name="_Toc102941617"/>
      <w:r>
        <w:t>Parametrization</w:t>
      </w:r>
      <w:bookmarkEnd w:id="14"/>
    </w:p>
    <w:p w14:paraId="2C4A86E8" w14:textId="0BFBCA9E" w:rsidR="00584121" w:rsidRDefault="00305644" w:rsidP="00305644">
      <w:pPr>
        <w:pStyle w:val="ListParagraph"/>
        <w:numPr>
          <w:ilvl w:val="0"/>
          <w:numId w:val="6"/>
        </w:numPr>
      </w:pPr>
      <w:r>
        <w:t xml:space="preserve">All Registers, </w:t>
      </w:r>
      <w:r w:rsidR="007B25E5">
        <w:t xml:space="preserve">Memories, </w:t>
      </w:r>
      <w:r>
        <w:t xml:space="preserve">Decoders and Muxers are implemented in the way that Data Width are parametric. </w:t>
      </w:r>
      <w:r w:rsidR="000E7BB4">
        <w:t>Hence,</w:t>
      </w:r>
      <w:r w:rsidR="007B25E5">
        <w:t xml:space="preserve"> we can scale </w:t>
      </w:r>
      <w:r w:rsidR="000E7BB4">
        <w:t>each entity</w:t>
      </w:r>
      <w:r w:rsidR="00926C9E">
        <w:t xml:space="preserve"> and overall design.</w:t>
      </w:r>
    </w:p>
    <w:p w14:paraId="5598C98B" w14:textId="0990A43C" w:rsidR="00F87962" w:rsidRDefault="00F87962" w:rsidP="00305644">
      <w:pPr>
        <w:pStyle w:val="ListParagraph"/>
        <w:numPr>
          <w:ilvl w:val="0"/>
          <w:numId w:val="6"/>
        </w:numPr>
      </w:pPr>
      <w:r>
        <w:t xml:space="preserve">Memory depth is configured by the help of parametrization </w:t>
      </w:r>
      <w:r w:rsidR="00697E38">
        <w:t>so that data and instruction memory fits in the FPGA.</w:t>
      </w:r>
    </w:p>
    <w:p w14:paraId="0CF944C0" w14:textId="26B4EFFA" w:rsidR="000F5A72" w:rsidRDefault="000F5A72" w:rsidP="00305644">
      <w:pPr>
        <w:pStyle w:val="ListParagraph"/>
        <w:numPr>
          <w:ilvl w:val="0"/>
          <w:numId w:val="6"/>
        </w:numPr>
      </w:pPr>
      <w:r>
        <w:t xml:space="preserve">Complications: Since the top layer (Datapath) is implemented as Board Design File, changing parameters requires manual settings of bus widths. </w:t>
      </w:r>
    </w:p>
    <w:p w14:paraId="0666FEE0" w14:textId="18F9E929" w:rsidR="00641826" w:rsidRPr="00584121" w:rsidRDefault="00641826" w:rsidP="00305644">
      <w:pPr>
        <w:pStyle w:val="ListParagraph"/>
        <w:numPr>
          <w:ilvl w:val="0"/>
          <w:numId w:val="6"/>
        </w:numPr>
      </w:pPr>
      <w:r>
        <w:t>This design should</w:t>
      </w:r>
      <w:r w:rsidR="001A6F77">
        <w:t xml:space="preserve"> work various </w:t>
      </w:r>
      <w:r w:rsidR="00FD134B">
        <w:t>memory depths.</w:t>
      </w:r>
    </w:p>
    <w:sectPr w:rsidR="00641826" w:rsidRPr="00584121" w:rsidSect="00D47DD6">
      <w:pgSz w:w="11906" w:h="16838"/>
      <w:pgMar w:top="1134" w:right="1417" w:bottom="1417" w:left="1417" w:header="708" w:footer="708" w:gutter="0"/>
      <w:pgNumType w:start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55195A"/>
    <w:multiLevelType w:val="hybridMultilevel"/>
    <w:tmpl w:val="096A6E8C"/>
    <w:lvl w:ilvl="0" w:tplc="61A4242C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6863ED"/>
    <w:multiLevelType w:val="hybridMultilevel"/>
    <w:tmpl w:val="5B540912"/>
    <w:lvl w:ilvl="0" w:tplc="6B18FD98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65E4E47"/>
    <w:multiLevelType w:val="hybridMultilevel"/>
    <w:tmpl w:val="60BA50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FA0746"/>
    <w:multiLevelType w:val="hybridMultilevel"/>
    <w:tmpl w:val="7BF61A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B075A77"/>
    <w:multiLevelType w:val="multilevel"/>
    <w:tmpl w:val="04090027"/>
    <w:lvl w:ilvl="0">
      <w:start w:val="1"/>
      <w:numFmt w:val="upperRoman"/>
      <w:pStyle w:val="Heading1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5" w15:restartNumberingAfterBreak="0">
    <w:nsid w:val="6EBE4A20"/>
    <w:multiLevelType w:val="hybridMultilevel"/>
    <w:tmpl w:val="F3BE5F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9356383">
    <w:abstractNumId w:val="4"/>
  </w:num>
  <w:num w:numId="2" w16cid:durableId="1309626147">
    <w:abstractNumId w:val="0"/>
  </w:num>
  <w:num w:numId="3" w16cid:durableId="387344712">
    <w:abstractNumId w:val="1"/>
  </w:num>
  <w:num w:numId="4" w16cid:durableId="359625337">
    <w:abstractNumId w:val="3"/>
  </w:num>
  <w:num w:numId="5" w16cid:durableId="969629731">
    <w:abstractNumId w:val="5"/>
  </w:num>
  <w:num w:numId="6" w16cid:durableId="175153636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xMDIxMDCyNDKxMLFQ0lEKTi0uzszPAykwqQUAzxWB6ywAAAA="/>
  </w:docVars>
  <w:rsids>
    <w:rsidRoot w:val="00991C16"/>
    <w:rsid w:val="00081B71"/>
    <w:rsid w:val="00087426"/>
    <w:rsid w:val="000B0A5B"/>
    <w:rsid w:val="000B4E2C"/>
    <w:rsid w:val="000C5CF8"/>
    <w:rsid w:val="000D5E56"/>
    <w:rsid w:val="000E7BB4"/>
    <w:rsid w:val="000F46BB"/>
    <w:rsid w:val="000F5A72"/>
    <w:rsid w:val="00105061"/>
    <w:rsid w:val="0011725D"/>
    <w:rsid w:val="00123E62"/>
    <w:rsid w:val="00126137"/>
    <w:rsid w:val="0014697E"/>
    <w:rsid w:val="00167045"/>
    <w:rsid w:val="001A6F77"/>
    <w:rsid w:val="001B7B40"/>
    <w:rsid w:val="00220AAC"/>
    <w:rsid w:val="0024301A"/>
    <w:rsid w:val="0027121E"/>
    <w:rsid w:val="00285753"/>
    <w:rsid w:val="00285EF9"/>
    <w:rsid w:val="002B202C"/>
    <w:rsid w:val="002C7DB7"/>
    <w:rsid w:val="002D3956"/>
    <w:rsid w:val="002F1BE7"/>
    <w:rsid w:val="00305644"/>
    <w:rsid w:val="003618A5"/>
    <w:rsid w:val="00374131"/>
    <w:rsid w:val="00385639"/>
    <w:rsid w:val="003E4619"/>
    <w:rsid w:val="00442FBD"/>
    <w:rsid w:val="00452802"/>
    <w:rsid w:val="00452CE7"/>
    <w:rsid w:val="00456DAC"/>
    <w:rsid w:val="00472C4B"/>
    <w:rsid w:val="00485629"/>
    <w:rsid w:val="00485D28"/>
    <w:rsid w:val="004A25DD"/>
    <w:rsid w:val="004D0D96"/>
    <w:rsid w:val="004D2CDE"/>
    <w:rsid w:val="004D6E57"/>
    <w:rsid w:val="004E3556"/>
    <w:rsid w:val="00547418"/>
    <w:rsid w:val="005614A0"/>
    <w:rsid w:val="005659C2"/>
    <w:rsid w:val="00584121"/>
    <w:rsid w:val="00587B21"/>
    <w:rsid w:val="00591783"/>
    <w:rsid w:val="005972F9"/>
    <w:rsid w:val="005C73D8"/>
    <w:rsid w:val="005F5AB7"/>
    <w:rsid w:val="005F7DA1"/>
    <w:rsid w:val="00627D52"/>
    <w:rsid w:val="00641826"/>
    <w:rsid w:val="00642DFA"/>
    <w:rsid w:val="00656832"/>
    <w:rsid w:val="006867E8"/>
    <w:rsid w:val="00697E38"/>
    <w:rsid w:val="006B224B"/>
    <w:rsid w:val="006B4254"/>
    <w:rsid w:val="006D6FA6"/>
    <w:rsid w:val="006E6A14"/>
    <w:rsid w:val="006F1C96"/>
    <w:rsid w:val="007167D5"/>
    <w:rsid w:val="00720FC5"/>
    <w:rsid w:val="007363C6"/>
    <w:rsid w:val="007725B7"/>
    <w:rsid w:val="00784D8D"/>
    <w:rsid w:val="007B25E5"/>
    <w:rsid w:val="007C6099"/>
    <w:rsid w:val="007D1D44"/>
    <w:rsid w:val="0082420B"/>
    <w:rsid w:val="00863301"/>
    <w:rsid w:val="00881A9F"/>
    <w:rsid w:val="008A7FBD"/>
    <w:rsid w:val="008C268D"/>
    <w:rsid w:val="008E2383"/>
    <w:rsid w:val="00902C00"/>
    <w:rsid w:val="00922B01"/>
    <w:rsid w:val="009261AD"/>
    <w:rsid w:val="00926C9E"/>
    <w:rsid w:val="00937E2C"/>
    <w:rsid w:val="00962109"/>
    <w:rsid w:val="0098694E"/>
    <w:rsid w:val="00991C16"/>
    <w:rsid w:val="009937E8"/>
    <w:rsid w:val="009C07DD"/>
    <w:rsid w:val="009C1ECD"/>
    <w:rsid w:val="009E3C5A"/>
    <w:rsid w:val="00A0670E"/>
    <w:rsid w:val="00A7304C"/>
    <w:rsid w:val="00A83E21"/>
    <w:rsid w:val="00A91593"/>
    <w:rsid w:val="00A946F1"/>
    <w:rsid w:val="00A971F1"/>
    <w:rsid w:val="00AB6C04"/>
    <w:rsid w:val="00AC00BF"/>
    <w:rsid w:val="00AE13DB"/>
    <w:rsid w:val="00AF1E0A"/>
    <w:rsid w:val="00AF3433"/>
    <w:rsid w:val="00AF3DCD"/>
    <w:rsid w:val="00AF4F81"/>
    <w:rsid w:val="00B11D2F"/>
    <w:rsid w:val="00B25C22"/>
    <w:rsid w:val="00B3549B"/>
    <w:rsid w:val="00B40DD3"/>
    <w:rsid w:val="00B50300"/>
    <w:rsid w:val="00BE43CA"/>
    <w:rsid w:val="00BF5545"/>
    <w:rsid w:val="00C13080"/>
    <w:rsid w:val="00C3796D"/>
    <w:rsid w:val="00C535E0"/>
    <w:rsid w:val="00CC35B3"/>
    <w:rsid w:val="00CF6520"/>
    <w:rsid w:val="00D1379C"/>
    <w:rsid w:val="00D15359"/>
    <w:rsid w:val="00D23DA5"/>
    <w:rsid w:val="00D47DD6"/>
    <w:rsid w:val="00D55BE7"/>
    <w:rsid w:val="00D87B34"/>
    <w:rsid w:val="00DF29CE"/>
    <w:rsid w:val="00DF51D5"/>
    <w:rsid w:val="00E024AA"/>
    <w:rsid w:val="00E116B0"/>
    <w:rsid w:val="00E20C28"/>
    <w:rsid w:val="00E87780"/>
    <w:rsid w:val="00EA3FDC"/>
    <w:rsid w:val="00EB7FBE"/>
    <w:rsid w:val="00EE20B4"/>
    <w:rsid w:val="00EF053C"/>
    <w:rsid w:val="00EF2AE1"/>
    <w:rsid w:val="00F20A0D"/>
    <w:rsid w:val="00F728A5"/>
    <w:rsid w:val="00F736B9"/>
    <w:rsid w:val="00F87962"/>
    <w:rsid w:val="00F9605B"/>
    <w:rsid w:val="00FB0EC8"/>
    <w:rsid w:val="00FB4EFC"/>
    <w:rsid w:val="00FC38B2"/>
    <w:rsid w:val="00FD134B"/>
    <w:rsid w:val="00FE10BF"/>
    <w:rsid w:val="00FE5A72"/>
    <w:rsid w:val="00FE75E0"/>
    <w:rsid w:val="00FF35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38BD07"/>
  <w15:chartTrackingRefBased/>
  <w15:docId w15:val="{F2764D8C-934D-4033-BBF4-FB126C7276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20AAC"/>
    <w:pPr>
      <w:keepNext/>
      <w:keepLines/>
      <w:numPr>
        <w:numId w:val="1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261AD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42DFA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7304C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7304C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7304C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7304C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7304C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7304C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20AA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261A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42DF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7304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7304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7304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7304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7304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7304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ListParagraph">
    <w:name w:val="List Paragraph"/>
    <w:basedOn w:val="Normal"/>
    <w:uiPriority w:val="34"/>
    <w:qFormat/>
    <w:rsid w:val="00EB7FBE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3618A5"/>
    <w:pPr>
      <w:numPr>
        <w:numId w:val="0"/>
      </w:num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3618A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3618A5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3618A5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3618A5"/>
    <w:rPr>
      <w:color w:val="0563C1" w:themeColor="hyperlink"/>
      <w:u w:val="single"/>
    </w:rPr>
  </w:style>
  <w:style w:type="paragraph" w:styleId="NoSpacing">
    <w:name w:val="No Spacing"/>
    <w:link w:val="NoSpacingChar"/>
    <w:uiPriority w:val="1"/>
    <w:qFormat/>
    <w:rsid w:val="00D47DD6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D47DD6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png"/><Relationship Id="rId3" Type="http://schemas.openxmlformats.org/officeDocument/2006/relationships/numbering" Target="numbering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5.jpeg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image" Target="media/image4.jpeg"/><Relationship Id="rId4" Type="http://schemas.openxmlformats.org/officeDocument/2006/relationships/styles" Target="style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>2305142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378D276-DD87-4205-A48F-40B14E4041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2</TotalTime>
  <Pages>1</Pages>
  <Words>543</Words>
  <Characters>309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TU EEE</Company>
  <LinksUpToDate>false</LinksUpToDate>
  <CharactersWithSpaces>3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oratory Work 3</dc:title>
  <dc:subject>Preliminary work</dc:subject>
  <dc:creator>Ataberk ÖKLÜ</dc:creator>
  <cp:keywords/>
  <dc:description/>
  <cp:lastModifiedBy>Ataberk ÖKLÜ</cp:lastModifiedBy>
  <cp:revision>142</cp:revision>
  <cp:lastPrinted>2022-05-08T19:33:00Z</cp:lastPrinted>
  <dcterms:created xsi:type="dcterms:W3CDTF">2022-05-07T13:06:00Z</dcterms:created>
  <dcterms:modified xsi:type="dcterms:W3CDTF">2022-05-08T19:44:00Z</dcterms:modified>
</cp:coreProperties>
</file>